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22E0C" w14:textId="77777777" w:rsidR="00756ED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4"/>
          <w:szCs w:val="44"/>
          <w:u w:val="single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>Task 3 – Post-Mortem Report</w:t>
      </w:r>
    </w:p>
    <w:p w14:paraId="5C822E0D" w14:textId="77777777" w:rsidR="00756ED8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the e</w:t>
      </w:r>
      <w:r>
        <w:rPr>
          <w:rFonts w:ascii="Times New Roman" w:eastAsia="Times New Roman" w:hAnsi="Times New Roman" w:cs="Times New Roman"/>
          <w:sz w:val="24"/>
          <w:szCs w:val="24"/>
        </w:rPr>
        <w:t>licitation artefacts used in this delivery:</w:t>
      </w:r>
    </w:p>
    <w:p w14:paraId="5C822E10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1" w14:textId="02C529A1" w:rsidR="00756ED8" w:rsidRDefault="00D9573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questionnaire was quick, efficient and cost</w:t>
      </w:r>
      <w:r w:rsidR="0030089E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fective way to gather the basic requirements considering the amount of give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.</w:t>
      </w:r>
    </w:p>
    <w:p w14:paraId="2BDC5897" w14:textId="77777777" w:rsidR="007B3FF2" w:rsidRDefault="00D957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5C8D144" w14:textId="6D7B3CE7" w:rsidR="00376335" w:rsidRPr="007B3FF2" w:rsidRDefault="003763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 w:rsidRPr="007B3FF2">
        <w:t>This technique enabled us</w:t>
      </w:r>
      <w:r w:rsidR="007B3FF2" w:rsidRPr="007B3FF2">
        <w:t xml:space="preserve"> to diversify the question pool and solution proposals thorough team discussion.</w:t>
      </w:r>
    </w:p>
    <w:p w14:paraId="5C822E14" w14:textId="77777777" w:rsidR="00756ED8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6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was difficult to narrow down the top or important questions.</w:t>
      </w:r>
    </w:p>
    <w:p w14:paraId="5C822E17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es not provide an opportunity for clarifications and or incorporate new ideas.</w:t>
      </w:r>
    </w:p>
    <w:p w14:paraId="5C822E18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quired to have suff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ient domain knowledge to come up with good questions.</w:t>
      </w:r>
    </w:p>
    <w:p w14:paraId="5C822E19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determined answers to the questionnaire have higher chances of influencing the end user.</w:t>
      </w:r>
    </w:p>
    <w:p w14:paraId="5C822E1A" w14:textId="77777777" w:rsidR="00756ED8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?</w:t>
      </w:r>
    </w:p>
    <w:p w14:paraId="5C822E1C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helped to understand the fundamental components and the overall working of the system. </w:t>
      </w:r>
    </w:p>
    <w:p w14:paraId="5C822E1D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curately capture the user’s expectations. </w:t>
      </w:r>
    </w:p>
    <w:p w14:paraId="5C822E1E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ensured that the features map well corresponding user requirements. </w:t>
      </w:r>
    </w:p>
    <w:p w14:paraId="5C822E1F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enabled us to get insights about the problem domain in a fairly short amount of time.</w:t>
      </w:r>
    </w:p>
    <w:p w14:paraId="5C822E20" w14:textId="77777777" w:rsidR="00756ED8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2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Questionnaires can be 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d in simple, straight forward projects where all the stakeholders have sufficient domain knowledge.  </w:t>
      </w:r>
    </w:p>
    <w:p w14:paraId="5C822E23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tter fit for projects where there is limited time to gather the requirement set.</w:t>
      </w:r>
    </w:p>
    <w:p w14:paraId="5C822E24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can also be a good technique to enhance existing projects.</w:t>
      </w:r>
    </w:p>
    <w:p w14:paraId="5C822E25" w14:textId="77777777" w:rsidR="00756ED8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5C822E27" w14:textId="77777777" w:rsidR="00756ED8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cannot be used alone for complex projects; however, it can be used in combination with other elicitation techniques like interviews, prototyping etc.  </w:t>
      </w:r>
    </w:p>
    <w:p w14:paraId="5C822E28" w14:textId="77777777" w:rsidR="00756ED8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may also not be suitable in projects where the stakeholders do not have sufficient do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in knowledge and have vague requirements/ideas.</w:t>
      </w:r>
    </w:p>
    <w:p w14:paraId="5C822E29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2. Summarize how much time was spent (in total and by each group member) on the steps/activities involved as well as for the delivery as a whole.  Be honest with the time spent, as this information will in n</w:t>
      </w:r>
      <w:r>
        <w:rPr>
          <w:rFonts w:ascii="Times New Roman" w:eastAsia="Times New Roman" w:hAnsi="Times New Roman" w:cs="Times New Roman"/>
          <w:sz w:val="24"/>
          <w:szCs w:val="24"/>
        </w:rPr>
        <w:t>o way be used for any grading. For more details related to commit history and logging of this delivery-1, please see Appendix A to Appendix E.</w:t>
      </w:r>
    </w:p>
    <w:tbl>
      <w:tblPr>
        <w:tblStyle w:val="a"/>
        <w:tblW w:w="9705" w:type="dxa"/>
        <w:tblInd w:w="35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680"/>
        <w:gridCol w:w="1905"/>
        <w:gridCol w:w="1260"/>
        <w:gridCol w:w="1170"/>
        <w:gridCol w:w="1200"/>
        <w:gridCol w:w="1230"/>
        <w:gridCol w:w="1260"/>
      </w:tblGrid>
      <w:tr w:rsidR="00756ED8" w14:paraId="5C822E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C822E2A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905" w:type="dxa"/>
          </w:tcPr>
          <w:p w14:paraId="5C822E2B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60" w:type="dxa"/>
          </w:tcPr>
          <w:p w14:paraId="5C822E2C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poorv</w:t>
            </w:r>
          </w:p>
        </w:tc>
        <w:tc>
          <w:tcPr>
            <w:tcW w:w="1170" w:type="dxa"/>
          </w:tcPr>
          <w:p w14:paraId="5C822E2D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1200" w:type="dxa"/>
          </w:tcPr>
          <w:p w14:paraId="5C822E2E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nik</w:t>
            </w:r>
          </w:p>
        </w:tc>
        <w:tc>
          <w:tcPr>
            <w:tcW w:w="1230" w:type="dxa"/>
          </w:tcPr>
          <w:p w14:paraId="5C822E2F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260" w:type="dxa"/>
          </w:tcPr>
          <w:p w14:paraId="5C822E30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756ED8" w14:paraId="5C822E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C822E32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ckground Study</w:t>
            </w:r>
          </w:p>
        </w:tc>
        <w:tc>
          <w:tcPr>
            <w:tcW w:w="1905" w:type="dxa"/>
          </w:tcPr>
          <w:p w14:paraId="5C822E33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260" w:type="dxa"/>
          </w:tcPr>
          <w:p w14:paraId="5C822E34" w14:textId="77777777" w:rsidR="00756ED8" w:rsidRDefault="00756ED8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30j0zll" w:colFirst="0" w:colLast="0"/>
            <w:bookmarkEnd w:id="1"/>
          </w:p>
        </w:tc>
        <w:tc>
          <w:tcPr>
            <w:tcW w:w="1170" w:type="dxa"/>
          </w:tcPr>
          <w:p w14:paraId="5C822E35" w14:textId="77777777" w:rsidR="00756ED8" w:rsidRDefault="00756ED8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</w:tcPr>
          <w:p w14:paraId="5C822E36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  <w:tc>
          <w:tcPr>
            <w:tcW w:w="1230" w:type="dxa"/>
          </w:tcPr>
          <w:p w14:paraId="5C822E37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 Minutes</w:t>
            </w:r>
          </w:p>
        </w:tc>
        <w:tc>
          <w:tcPr>
            <w:tcW w:w="1260" w:type="dxa"/>
          </w:tcPr>
          <w:p w14:paraId="5C822E38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3A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icitation Artifacts</w:t>
            </w:r>
          </w:p>
        </w:tc>
        <w:tc>
          <w:tcPr>
            <w:tcW w:w="1905" w:type="dxa"/>
          </w:tcPr>
          <w:p w14:paraId="5C822E3B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3C" w14:textId="77777777" w:rsidR="00756ED8" w:rsidRDefault="00756ED8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C822E3D" w14:textId="77777777" w:rsidR="00756ED8" w:rsidRDefault="00756ED8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</w:tcPr>
          <w:p w14:paraId="5C822E3E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3F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5C822E40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41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0 Minutes</w:t>
            </w:r>
          </w:p>
        </w:tc>
      </w:tr>
      <w:tr w:rsidR="00756ED8" w14:paraId="5C822E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43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44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45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4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4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1230" w:type="dxa"/>
          </w:tcPr>
          <w:p w14:paraId="5C822E4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60" w:type="dxa"/>
          </w:tcPr>
          <w:p w14:paraId="5C822E4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</w:tr>
      <w:tr w:rsidR="00756ED8" w14:paraId="5C822E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4B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4C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4D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4E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4F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5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0 Minutes</w:t>
            </w:r>
          </w:p>
        </w:tc>
        <w:tc>
          <w:tcPr>
            <w:tcW w:w="1260" w:type="dxa"/>
          </w:tcPr>
          <w:p w14:paraId="5C822E5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5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53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sion Document</w:t>
            </w:r>
          </w:p>
        </w:tc>
        <w:tc>
          <w:tcPr>
            <w:tcW w:w="1905" w:type="dxa"/>
          </w:tcPr>
          <w:p w14:paraId="5C822E54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55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5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5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5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60" w:type="dxa"/>
          </w:tcPr>
          <w:p w14:paraId="5C822E5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</w:tr>
      <w:tr w:rsidR="00756ED8" w14:paraId="5C822E6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5B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5C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5D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5E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5F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6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70 </w:t>
            </w:r>
          </w:p>
          <w:p w14:paraId="5C822E6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62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0 Minutes</w:t>
            </w:r>
          </w:p>
        </w:tc>
      </w:tr>
      <w:tr w:rsidR="00756ED8" w14:paraId="5C822E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64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65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6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67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6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1230" w:type="dxa"/>
          </w:tcPr>
          <w:p w14:paraId="5C822E6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80 </w:t>
            </w:r>
          </w:p>
          <w:p w14:paraId="5C822E6A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6B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7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6D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stmortem Report</w:t>
            </w:r>
          </w:p>
        </w:tc>
        <w:tc>
          <w:tcPr>
            <w:tcW w:w="1905" w:type="dxa"/>
          </w:tcPr>
          <w:p w14:paraId="5C822E6E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6F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70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7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72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5C822E73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74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 minutes</w:t>
            </w:r>
          </w:p>
        </w:tc>
      </w:tr>
      <w:tr w:rsidR="00756ED8" w14:paraId="5C822E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76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7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78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79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7A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7B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  <w:p w14:paraId="5C822E7C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7D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</w:tr>
      <w:tr w:rsidR="00756ED8" w14:paraId="5C822E8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7F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8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81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82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83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84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5C822E85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86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</w:tr>
    </w:tbl>
    <w:p w14:paraId="5C822E88" w14:textId="77777777" w:rsidR="00756ED8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77777777" w:rsidR="00756ED8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5C822E8B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ainstorming among the team members.</w:t>
      </w:r>
    </w:p>
    <w:p w14:paraId="5C822E8C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plitting more coarse grained tasks to smaller manageable tasks.</w:t>
      </w:r>
    </w:p>
    <w:p w14:paraId="5C822E8D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er review</w:t>
      </w:r>
    </w:p>
    <w:p w14:paraId="5C822E8E" w14:textId="77777777" w:rsidR="00756ED8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0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e tried to use google docs making draft and paper review with critiques and comments but finally ended up using GitHub for better logging purpos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C822E91" w14:textId="77777777" w:rsidR="00756ED8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 How did you work together as a group in the project? What worked well, and what did not work during your interaction(s)? What would you do differently in the future?</w:t>
      </w:r>
    </w:p>
    <w:p w14:paraId="5C822E93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llabor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Used Git hub and Google Docs to collaborate and maintain versions.  Going forward, Latex in combination with GitHub can be used to better track and log changes.</w:t>
      </w:r>
    </w:p>
    <w:p w14:paraId="5C822E94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unic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Zoom meetings and WhatsApp group for offline group chat.  Planning to try Mic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soft teams in future.</w:t>
      </w:r>
    </w:p>
    <w:p w14:paraId="5C822E95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view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Reviews happened online during meeting.  In future, planning to perform offline/individual reviews and discuss only the outcome/comments during the meetings.</w:t>
      </w:r>
    </w:p>
    <w:p w14:paraId="5C822E96" w14:textId="77777777" w:rsidR="00756ED8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98" w14:textId="7C187143" w:rsidR="00756ED8" w:rsidRPr="00207409" w:rsidRDefault="00D95735" w:rsidP="0020740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  <w:r w:rsidRPr="0020740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nagement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E6158" w:rsidRPr="00207409">
        <w:rPr>
          <w:rFonts w:ascii="Times New Roman" w:eastAsia="Times New Roman" w:hAnsi="Times New Roman" w:cs="Times New Roman"/>
          <w:sz w:val="24"/>
          <w:szCs w:val="24"/>
        </w:rPr>
        <w:t>Peer monitoring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75D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 xml:space="preserve">contributing in pair </w:t>
      </w:r>
      <w:r w:rsidR="002F7EC9" w:rsidRPr="00207409">
        <w:rPr>
          <w:rFonts w:ascii="Times New Roman" w:eastAsia="Times New Roman" w:hAnsi="Times New Roman" w:cs="Times New Roman"/>
          <w:sz w:val="24"/>
          <w:szCs w:val="24"/>
        </w:rPr>
        <w:t>helped has manage the tasks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>A t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 xml:space="preserve">ime tracking tool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 xml:space="preserve">named 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 xml:space="preserve">Toggl was used to track time for 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zoom 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>meetings and</w:t>
      </w:r>
      <w:r w:rsidR="00184D2C" w:rsidRPr="00207409">
        <w:rPr>
          <w:rFonts w:ascii="Times New Roman" w:eastAsia="Times New Roman" w:hAnsi="Times New Roman" w:cs="Times New Roman"/>
          <w:sz w:val="24"/>
          <w:szCs w:val="24"/>
        </w:rPr>
        <w:t xml:space="preserve"> tasks. Using multiple tools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 xml:space="preserve">same tasks 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>(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>like google doc and git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>)</w:t>
      </w:r>
      <w:r w:rsidR="00184D2C" w:rsidRPr="002074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>made us inefficient in the beginning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 xml:space="preserve"> which was later addressed and streamlined</w:t>
      </w:r>
      <w:r w:rsidR="00F20CCD">
        <w:rPr>
          <w:rFonts w:ascii="Times New Roman" w:eastAsia="Times New Roman" w:hAnsi="Times New Roman" w:cs="Times New Roman"/>
          <w:sz w:val="24"/>
          <w:szCs w:val="24"/>
        </w:rPr>
        <w:t xml:space="preserve"> using minimum set of tools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>.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="004C7A42">
        <w:rPr>
          <w:rFonts w:ascii="Times New Roman" w:eastAsia="Times New Roman" w:hAnsi="Times New Roman" w:cs="Times New Roman"/>
          <w:sz w:val="24"/>
          <w:szCs w:val="24"/>
        </w:rPr>
        <w:t xml:space="preserve">e plan to introduce 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>Kanban/SCRUM sty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gile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 xml:space="preserve"> management process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uture 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>deliverabl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</w:p>
    <w:p w14:paraId="5C822E99" w14:textId="77777777" w:rsidR="00756ED8" w:rsidRDefault="00756E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77777777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ppendix</w:t>
      </w:r>
    </w:p>
    <w:p w14:paraId="5C822E9B" w14:textId="77777777" w:rsidR="00756ED8" w:rsidRDefault="00D95735">
      <w:pPr>
        <w:rPr>
          <w:b/>
          <w:sz w:val="28"/>
          <w:szCs w:val="28"/>
        </w:rPr>
      </w:pPr>
      <w:r>
        <w:rPr>
          <w:sz w:val="40"/>
          <w:szCs w:val="40"/>
        </w:rPr>
        <w:tab/>
      </w:r>
      <w:r>
        <w:rPr>
          <w:b/>
          <w:sz w:val="28"/>
          <w:szCs w:val="28"/>
        </w:rPr>
        <w:t>Appendix A</w:t>
      </w:r>
    </w:p>
    <w:p w14:paraId="5C822E9C" w14:textId="77777777" w:rsidR="00756ED8" w:rsidRDefault="00D95735">
      <w:pPr>
        <w:ind w:left="709"/>
        <w:rPr>
          <w:sz w:val="24"/>
          <w:szCs w:val="24"/>
        </w:rPr>
      </w:pPr>
      <w:r>
        <w:rPr>
          <w:sz w:val="40"/>
          <w:szCs w:val="40"/>
        </w:rPr>
        <w:tab/>
      </w:r>
      <w:r>
        <w:rPr>
          <w:sz w:val="24"/>
          <w:szCs w:val="24"/>
        </w:rPr>
        <w:t>Detailed time tracking report of delivery-1:</w:t>
      </w:r>
    </w:p>
    <w:p w14:paraId="5C822E9D" w14:textId="77777777" w:rsidR="00756ED8" w:rsidRDefault="00D95735">
      <w:pPr>
        <w:ind w:left="709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822EB7" wp14:editId="5C822EB8">
            <wp:extent cx="5947336" cy="402427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7336" cy="40242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822E9E" w14:textId="77777777" w:rsidR="00756ED8" w:rsidRDefault="00D95735">
      <w:pPr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t>Appendix B</w:t>
      </w:r>
    </w:p>
    <w:p w14:paraId="5C822E9F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 xml:space="preserve">Draft vision document collaboration and peer review, discussion history on google drive: </w:t>
      </w:r>
      <w:hyperlink r:id="rId6">
        <w:r>
          <w:rPr>
            <w:color w:val="0000FF"/>
            <w:sz w:val="20"/>
            <w:szCs w:val="20"/>
            <w:u w:val="single"/>
          </w:rPr>
          <w:t>https://docs.goo</w:t>
        </w:r>
        <w:r>
          <w:rPr>
            <w:color w:val="0000FF"/>
            <w:sz w:val="20"/>
            <w:szCs w:val="20"/>
            <w:u w:val="single"/>
          </w:rPr>
          <w:t>gle.com/document/d/15c1B_ef7tt7FsPsOrMb_wkE0L4OtvFiz/edit</w:t>
        </w:r>
      </w:hyperlink>
    </w:p>
    <w:p w14:paraId="5C822EA0" w14:textId="77777777" w:rsidR="00756ED8" w:rsidRDefault="00756ED8">
      <w:pPr>
        <w:ind w:left="709"/>
        <w:rPr>
          <w:sz w:val="20"/>
          <w:szCs w:val="20"/>
        </w:rPr>
      </w:pPr>
    </w:p>
    <w:p w14:paraId="5C822EA1" w14:textId="77777777" w:rsidR="00756ED8" w:rsidRDefault="00D95735">
      <w:pPr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t>Appendix C</w:t>
      </w:r>
    </w:p>
    <w:p w14:paraId="5C822EA2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Final vision document report collaboration logging history on GitHub at a glance:</w:t>
      </w:r>
    </w:p>
    <w:p w14:paraId="5C822EA3" w14:textId="77777777" w:rsidR="00756ED8" w:rsidRDefault="00D95735">
      <w:pPr>
        <w:ind w:left="709"/>
        <w:rPr>
          <w:color w:val="0000FF"/>
          <w:sz w:val="20"/>
          <w:szCs w:val="20"/>
          <w:u w:val="single"/>
        </w:rPr>
      </w:pPr>
      <w:hyperlink r:id="rId7">
        <w:r>
          <w:rPr>
            <w:color w:val="0000FF"/>
            <w:sz w:val="20"/>
            <w:szCs w:val="20"/>
            <w:u w:val="single"/>
          </w:rPr>
          <w:t>https://github.com/sakibshuvo/SOEN-6481-SRS/commits/master</w:t>
        </w:r>
      </w:hyperlink>
    </w:p>
    <w:p w14:paraId="5C822EA4" w14:textId="77777777" w:rsidR="00756ED8" w:rsidRDefault="00756ED8">
      <w:pPr>
        <w:ind w:left="709"/>
        <w:rPr>
          <w:color w:val="0000FF"/>
          <w:sz w:val="20"/>
          <w:szCs w:val="20"/>
          <w:u w:val="single"/>
        </w:rPr>
      </w:pPr>
    </w:p>
    <w:p w14:paraId="5C822EA5" w14:textId="77777777" w:rsidR="00756ED8" w:rsidRDefault="00D95735">
      <w:pPr>
        <w:ind w:left="709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// TODO : update these picture while submit</w:t>
      </w:r>
    </w:p>
    <w:p w14:paraId="5C822EA6" w14:textId="77777777" w:rsidR="00756ED8" w:rsidRDefault="00D95735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5C822EB9" wp14:editId="5C822EBA">
            <wp:extent cx="5943600" cy="251206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98515F" w14:textId="77777777" w:rsidR="008F16FA" w:rsidRDefault="00D95735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C822EBB" wp14:editId="5C822EBC">
            <wp:extent cx="5953186" cy="3622211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3186" cy="36222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31C925" w14:textId="16769E01" w:rsidR="00C53512" w:rsidRDefault="008F16FA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C47268B" wp14:editId="51AE3716">
            <wp:extent cx="5652654" cy="3061335"/>
            <wp:effectExtent l="0" t="0" r="571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017" cy="3083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22EA8" w14:textId="77777777" w:rsidR="00756ED8" w:rsidRDefault="00756ED8">
      <w:pPr>
        <w:ind w:left="709"/>
        <w:rPr>
          <w:sz w:val="20"/>
          <w:szCs w:val="20"/>
        </w:rPr>
      </w:pPr>
    </w:p>
    <w:p w14:paraId="5C822EA9" w14:textId="77777777" w:rsidR="00756ED8" w:rsidRDefault="00756ED8">
      <w:pPr>
        <w:ind w:left="709"/>
        <w:rPr>
          <w:sz w:val="20"/>
          <w:szCs w:val="20"/>
        </w:rPr>
      </w:pPr>
    </w:p>
    <w:p w14:paraId="5C822EAA" w14:textId="77777777" w:rsidR="00756ED8" w:rsidRDefault="00D95735">
      <w:pPr>
        <w:ind w:left="709"/>
        <w:rPr>
          <w:b/>
          <w:sz w:val="20"/>
          <w:szCs w:val="20"/>
        </w:rPr>
      </w:pPr>
      <w:r>
        <w:rPr>
          <w:b/>
          <w:sz w:val="20"/>
          <w:szCs w:val="20"/>
        </w:rPr>
        <w:t>Appendix D</w:t>
      </w:r>
    </w:p>
    <w:p w14:paraId="5C822EAB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Commit history of the delivery-1 from GitHub Repo:</w:t>
      </w:r>
    </w:p>
    <w:p w14:paraId="5C822EAC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// Todo:</w:t>
      </w:r>
      <w:r>
        <w:rPr>
          <w:sz w:val="20"/>
          <w:szCs w:val="20"/>
        </w:rPr>
        <w:t xml:space="preserve"> update this accordingly while submit the report</w:t>
      </w:r>
    </w:p>
    <w:p w14:paraId="5C822EAD" w14:textId="77777777" w:rsidR="00756ED8" w:rsidRDefault="00756ED8">
      <w:pPr>
        <w:rPr>
          <w:sz w:val="20"/>
          <w:szCs w:val="20"/>
        </w:rPr>
      </w:pPr>
    </w:p>
    <w:p w14:paraId="5C822EAE" w14:textId="77777777" w:rsidR="00756ED8" w:rsidRDefault="00756ED8">
      <w:pPr>
        <w:rPr>
          <w:sz w:val="20"/>
          <w:szCs w:val="20"/>
        </w:rPr>
      </w:pPr>
    </w:p>
    <w:p w14:paraId="5C822EAF" w14:textId="77777777" w:rsidR="00756ED8" w:rsidRDefault="00756ED8">
      <w:pPr>
        <w:rPr>
          <w:sz w:val="20"/>
          <w:szCs w:val="20"/>
        </w:rPr>
      </w:pPr>
    </w:p>
    <w:p w14:paraId="5C822EB0" w14:textId="77777777" w:rsidR="00756ED8" w:rsidRDefault="00756ED8">
      <w:pPr>
        <w:rPr>
          <w:sz w:val="20"/>
          <w:szCs w:val="20"/>
        </w:rPr>
      </w:pPr>
    </w:p>
    <w:p w14:paraId="5C822EB1" w14:textId="77777777" w:rsidR="00756ED8" w:rsidRDefault="00D95735">
      <w:pPr>
        <w:ind w:left="709"/>
        <w:rPr>
          <w:b/>
          <w:sz w:val="20"/>
          <w:szCs w:val="20"/>
        </w:rPr>
      </w:pPr>
      <w:r>
        <w:rPr>
          <w:b/>
          <w:sz w:val="20"/>
          <w:szCs w:val="20"/>
        </w:rPr>
        <w:t>Appendix E</w:t>
      </w:r>
    </w:p>
    <w:p w14:paraId="5C822EB2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Requirement elicitation for task-1 collaboration and peer review history on google drive:</w:t>
      </w:r>
    </w:p>
    <w:p w14:paraId="5C822EB3" w14:textId="77777777" w:rsidR="00756ED8" w:rsidRDefault="00D95735">
      <w:pPr>
        <w:ind w:left="709"/>
        <w:rPr>
          <w:sz w:val="20"/>
          <w:szCs w:val="20"/>
        </w:rPr>
      </w:pPr>
      <w:hyperlink r:id="rId11" w:anchor="heading=h.7ik6ac3oskyt">
        <w:r>
          <w:rPr>
            <w:color w:val="0000FF"/>
            <w:sz w:val="20"/>
            <w:szCs w:val="20"/>
            <w:u w:val="single"/>
          </w:rPr>
          <w:t>https://docs.google.com/document/d/1IljewF2ti_bijVXjqJgKjdT_azW3vl_lS0HLSR1wrS8/edit?ts=5efc0147#heading=h.7ik6ac3oskyt</w:t>
        </w:r>
      </w:hyperlink>
    </w:p>
    <w:p w14:paraId="5C822EB4" w14:textId="77777777" w:rsidR="00756ED8" w:rsidRDefault="00756ED8">
      <w:pPr>
        <w:ind w:left="709"/>
        <w:rPr>
          <w:sz w:val="20"/>
          <w:szCs w:val="20"/>
        </w:rPr>
      </w:pPr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rAUAbGLL4ywAAAA="/>
  </w:docVars>
  <w:rsids>
    <w:rsidRoot w:val="00756ED8"/>
    <w:rsid w:val="000316AB"/>
    <w:rsid w:val="00032414"/>
    <w:rsid w:val="000A6EA3"/>
    <w:rsid w:val="00184D2C"/>
    <w:rsid w:val="00207409"/>
    <w:rsid w:val="002603F1"/>
    <w:rsid w:val="002F7EC9"/>
    <w:rsid w:val="0030089E"/>
    <w:rsid w:val="00376335"/>
    <w:rsid w:val="004C7A42"/>
    <w:rsid w:val="005F5AB2"/>
    <w:rsid w:val="006B2513"/>
    <w:rsid w:val="00754DA0"/>
    <w:rsid w:val="00756ED8"/>
    <w:rsid w:val="0076588B"/>
    <w:rsid w:val="007B3FF2"/>
    <w:rsid w:val="008F16FA"/>
    <w:rsid w:val="009D14D1"/>
    <w:rsid w:val="00A915A8"/>
    <w:rsid w:val="00AB7F84"/>
    <w:rsid w:val="00B675DD"/>
    <w:rsid w:val="00C53512"/>
    <w:rsid w:val="00D95735"/>
    <w:rsid w:val="00DE6158"/>
    <w:rsid w:val="00E10D4F"/>
    <w:rsid w:val="00E71F3A"/>
    <w:rsid w:val="00F0119F"/>
    <w:rsid w:val="00F20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akibshuvo/SOEN-6481-SRS/commits/maste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5c1B_ef7tt7FsPsOrMb_wkE0L4OtvFiz/edit" TargetMode="External"/><Relationship Id="rId11" Type="http://schemas.openxmlformats.org/officeDocument/2006/relationships/hyperlink" Target="https://docs.google.com/document/d/1IljewF2ti_bijVXjqJgKjdT_azW3vl_lS0HLSR1wrS8/edit?ts=5efc0147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81</Words>
  <Characters>5025</Characters>
  <Application>Microsoft Office Word</Application>
  <DocSecurity>0</DocSecurity>
  <Lines>41</Lines>
  <Paragraphs>11</Paragraphs>
  <ScaleCrop>false</ScaleCrop>
  <Company/>
  <LinksUpToDate>false</LinksUpToDate>
  <CharactersWithSpaces>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ib Shuvo</cp:lastModifiedBy>
  <cp:revision>28</cp:revision>
  <dcterms:created xsi:type="dcterms:W3CDTF">2020-07-07T01:14:00Z</dcterms:created>
  <dcterms:modified xsi:type="dcterms:W3CDTF">2020-07-07T01:32:00Z</dcterms:modified>
</cp:coreProperties>
</file>